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4BB2E6" w14:textId="51C6DEC6" w:rsidR="00C601CD" w:rsidRPr="000E764D" w:rsidRDefault="00C601CD" w:rsidP="00C601CD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50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Web App Development Spring </w:t>
      </w:r>
      <w:r w:rsidR="005C3769">
        <w:rPr>
          <w:sz w:val="32"/>
          <w:szCs w:val="32"/>
        </w:rPr>
        <w:t>202</w:t>
      </w:r>
      <w:r w:rsidR="009E1D7A">
        <w:rPr>
          <w:sz w:val="32"/>
          <w:szCs w:val="32"/>
        </w:rPr>
        <w:t>5</w:t>
      </w:r>
    </w:p>
    <w:p w14:paraId="6DFA4CEB" w14:textId="2A1CECF0" w:rsidR="000B41BE" w:rsidRDefault="00986FBC" w:rsidP="001A3E7F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Assignment</w:t>
      </w:r>
      <w:r w:rsidR="001A3E7F">
        <w:rPr>
          <w:b/>
          <w:color w:val="4E81BD"/>
          <w:sz w:val="28"/>
        </w:rPr>
        <w:t xml:space="preserve"> </w:t>
      </w:r>
      <w:r w:rsidR="009E1D7A">
        <w:rPr>
          <w:b/>
          <w:color w:val="4E81BD"/>
          <w:sz w:val="28"/>
        </w:rPr>
        <w:t>4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0"/>
        <w:gridCol w:w="6694"/>
      </w:tblGrid>
      <w:tr w:rsidR="000B41BE" w14:paraId="51D978A6" w14:textId="77777777" w:rsidTr="00256D32">
        <w:trPr>
          <w:trHeight w:val="323"/>
        </w:trPr>
        <w:tc>
          <w:tcPr>
            <w:tcW w:w="2814" w:type="dxa"/>
          </w:tcPr>
          <w:p w14:paraId="3665B933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777EADAB" w14:textId="1EB2C705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</w:t>
            </w:r>
            <w:r w:rsidR="00873A89">
              <w:rPr>
                <w:bCs/>
                <w:sz w:val="24"/>
                <w:szCs w:val="24"/>
              </w:rPr>
              <w:t>Mohammed Jamal Hadi</w:t>
            </w:r>
          </w:p>
        </w:tc>
      </w:tr>
      <w:tr w:rsidR="000B41BE" w14:paraId="787C742D" w14:textId="77777777" w:rsidTr="00256D32">
        <w:tc>
          <w:tcPr>
            <w:tcW w:w="2814" w:type="dxa"/>
          </w:tcPr>
          <w:p w14:paraId="1EF65824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6BA01CC4" w14:textId="18A3DC36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873A89">
              <w:rPr>
                <w:bCs/>
                <w:sz w:val="24"/>
                <w:szCs w:val="24"/>
              </w:rPr>
              <w:t>202104361</w:t>
            </w:r>
          </w:p>
        </w:tc>
      </w:tr>
      <w:tr w:rsidR="000B41BE" w14:paraId="341D5F89" w14:textId="77777777" w:rsidTr="00256D32">
        <w:tc>
          <w:tcPr>
            <w:tcW w:w="2814" w:type="dxa"/>
          </w:tcPr>
          <w:p w14:paraId="5981CE9E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3E06F5E" w14:textId="3206FF80" w:rsidR="000B41BE" w:rsidRPr="00C459AB" w:rsidRDefault="00873A89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s2104361@qu.edu.qa</w:t>
            </w:r>
          </w:p>
        </w:tc>
      </w:tr>
    </w:tbl>
    <w:p w14:paraId="65E6E44F" w14:textId="77777777" w:rsidR="000B41BE" w:rsidRDefault="000B41BE" w:rsidP="000B41BE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proofErr w:type="gramStart"/>
      <w:r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491" w:type="dxa"/>
        <w:tblLayout w:type="fixed"/>
        <w:tblLook w:val="04A0" w:firstRow="1" w:lastRow="0" w:firstColumn="1" w:lastColumn="0" w:noHBand="0" w:noVBand="1"/>
      </w:tblPr>
      <w:tblGrid>
        <w:gridCol w:w="4101"/>
        <w:gridCol w:w="630"/>
        <w:gridCol w:w="1440"/>
        <w:gridCol w:w="3600"/>
        <w:gridCol w:w="720"/>
      </w:tblGrid>
      <w:tr w:rsidR="000B41BE" w:rsidRPr="00B1230E" w14:paraId="61D71ADC" w14:textId="77777777" w:rsidTr="00E45F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D186DC" w14:textId="77777777" w:rsidR="000B41BE" w:rsidRPr="00B1230E" w:rsidRDefault="000B41BE" w:rsidP="00256D32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2F8FCC" w14:textId="77777777" w:rsidR="000B41BE" w:rsidRPr="00B1230E" w:rsidRDefault="000B41BE" w:rsidP="00256D32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65AC51D5" w14:textId="77777777" w:rsidR="000B41BE" w:rsidRPr="00B1230E" w:rsidRDefault="000B41BE" w:rsidP="00256D32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1ECC5895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206F1DCE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0B41BE" w14:paraId="0E1C1215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42E5E83" w14:textId="554B380B" w:rsidR="000B41BE" w:rsidRDefault="005C2DCA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PART A - </w:t>
            </w:r>
            <w:r w:rsidR="00E45FF7">
              <w:t>I</w:t>
            </w:r>
            <w:bookmarkStart w:id="0" w:name="OLE_LINK37"/>
            <w:bookmarkStart w:id="1" w:name="OLE_LINK38"/>
            <w:r w:rsidR="00E45FF7">
              <w:t xml:space="preserve">mplemented </w:t>
            </w:r>
            <w:bookmarkEnd w:id="0"/>
            <w:bookmarkEnd w:id="1"/>
            <w:r w:rsidR="004A424E">
              <w:t>API endpoints</w:t>
            </w:r>
          </w:p>
        </w:tc>
        <w:tc>
          <w:tcPr>
            <w:tcW w:w="630" w:type="dxa"/>
          </w:tcPr>
          <w:p w14:paraId="51EC9357" w14:textId="3FAA959C" w:rsidR="000B41BE" w:rsidRDefault="004A424E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1440" w:type="dxa"/>
          </w:tcPr>
          <w:p w14:paraId="7BDD62F1" w14:textId="66A2FD53" w:rsidR="000B41BE" w:rsidRDefault="00873A89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3600" w:type="dxa"/>
          </w:tcPr>
          <w:p w14:paraId="7729BECB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896CB5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0BABFAE1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EE5730" w14:textId="450E3812" w:rsidR="000B41BE" w:rsidRDefault="005C2DCA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PART </w:t>
            </w:r>
            <w:r w:rsidR="00976DD3">
              <w:t>B</w:t>
            </w:r>
            <w:r>
              <w:t xml:space="preserve"> - </w:t>
            </w:r>
            <w:r w:rsidR="00E45FF7">
              <w:t xml:space="preserve">Implemented the </w:t>
            </w:r>
            <w:r w:rsidR="00C54C68">
              <w:t>user interface</w:t>
            </w:r>
            <w:r w:rsidR="00E45FF7" w:rsidRPr="00E45FF7">
              <w:t xml:space="preserve"> </w:t>
            </w:r>
            <w:r w:rsidR="00C54C68">
              <w:t xml:space="preserve">using next </w:t>
            </w:r>
            <w:proofErr w:type="spellStart"/>
            <w:r w:rsidR="00C54C68">
              <w:t>js</w:t>
            </w:r>
            <w:proofErr w:type="spellEnd"/>
            <w:r w:rsidR="00C54C68">
              <w:t xml:space="preserve"> and react</w:t>
            </w:r>
          </w:p>
        </w:tc>
        <w:tc>
          <w:tcPr>
            <w:tcW w:w="630" w:type="dxa"/>
          </w:tcPr>
          <w:p w14:paraId="0393C90C" w14:textId="299C5335" w:rsidR="000B41BE" w:rsidRDefault="004A424E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1440" w:type="dxa"/>
          </w:tcPr>
          <w:p w14:paraId="57948775" w14:textId="628CA559" w:rsidR="000B41BE" w:rsidRDefault="00873A89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3600" w:type="dxa"/>
          </w:tcPr>
          <w:p w14:paraId="781D72E2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CCD5113" w14:textId="77777777" w:rsidR="000B41BE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B41BE" w14:paraId="1E38421C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48E63654" w14:textId="77777777" w:rsidR="000B41BE" w:rsidRPr="009E1EB6" w:rsidRDefault="000B41BE" w:rsidP="00256D32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42BF060A" w14:textId="77777777" w:rsidR="000B41BE" w:rsidRPr="009E1EB6" w:rsidRDefault="000B41BE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35577916" w14:textId="7A3A09E1" w:rsidR="000B41BE" w:rsidRPr="009E1EB6" w:rsidRDefault="00873A89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0</w:t>
            </w:r>
          </w:p>
        </w:tc>
        <w:tc>
          <w:tcPr>
            <w:tcW w:w="3600" w:type="dxa"/>
          </w:tcPr>
          <w:p w14:paraId="77CD1775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1209D4E0" w14:textId="77777777" w:rsidR="000B41BE" w:rsidRPr="009E1EB6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0B41BE" w14:paraId="180C7D3B" w14:textId="77777777" w:rsidTr="00E45FF7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F4CF081" w14:textId="77777777" w:rsidR="000B41BE" w:rsidRPr="00697905" w:rsidRDefault="000B41BE" w:rsidP="00256D32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75B377E0" w14:textId="77777777" w:rsidR="000B41BE" w:rsidRPr="00697905" w:rsidRDefault="000B41BE" w:rsidP="00256D3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010AC5B0" w14:textId="77777777" w:rsidR="000B41BE" w:rsidRPr="00697905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54EA76A" w14:textId="77777777" w:rsidR="000B41BE" w:rsidRPr="00697905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5794303" w14:textId="77777777" w:rsidR="000B41BE" w:rsidRPr="00697905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BFD20D9" w14:textId="77777777" w:rsidR="00487BC2" w:rsidRDefault="00487BC2" w:rsidP="00487BC2">
      <w:pPr>
        <w:jc w:val="both"/>
        <w:rPr>
          <w:b/>
          <w:sz w:val="20"/>
          <w:szCs w:val="20"/>
          <w:vertAlign w:val="superscript"/>
        </w:rPr>
      </w:pPr>
    </w:p>
    <w:p w14:paraId="48E20198" w14:textId="77777777" w:rsidR="00487BC2" w:rsidRPr="0048231C" w:rsidRDefault="00487BC2" w:rsidP="00487BC2">
      <w:pPr>
        <w:pStyle w:val="NormalWeb"/>
        <w:rPr>
          <w:rFonts w:ascii="Calibri" w:hAnsi="Calibri"/>
          <w:sz w:val="26"/>
          <w:szCs w:val="26"/>
          <w:u w:val="single"/>
        </w:rPr>
      </w:pPr>
      <w:bookmarkStart w:id="2" w:name="OLE_LINK19"/>
      <w:bookmarkStart w:id="3" w:name="OLE_LINK20"/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2163F91D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bookmarkStart w:id="4" w:name="OLE_LINK55"/>
      <w:bookmarkStart w:id="5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4"/>
      <w:bookmarkEnd w:id="5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3589FA9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</w:t>
      </w:r>
      <w:proofErr w:type="gramStart"/>
      <w:r>
        <w:rPr>
          <w:rFonts w:ascii="Calibri" w:hAnsi="Calibri"/>
          <w:b/>
          <w:bCs/>
          <w:i/>
          <w:iCs/>
          <w:sz w:val="22"/>
          <w:szCs w:val="22"/>
        </w:rPr>
        <w:t>Not</w:t>
      </w:r>
      <w:proofErr w:type="gramEnd"/>
      <w:r>
        <w:rPr>
          <w:rFonts w:ascii="Calibri" w:hAnsi="Calibri"/>
          <w:b/>
          <w:bCs/>
          <w:i/>
          <w:iCs/>
          <w:sz w:val="22"/>
          <w:szCs w:val="22"/>
        </w:rPr>
        <w:t xml:space="preserve">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9F1CCDE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5C4D3C82" w14:textId="77777777" w:rsidR="00487BC2" w:rsidRPr="00467425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297BD595" w14:textId="58E1BC8E" w:rsidR="000B41BE" w:rsidRPr="003929C5" w:rsidRDefault="00487BC2" w:rsidP="003929C5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0EBD7C3D" w14:textId="77777777" w:rsidR="000B41BE" w:rsidRPr="00594248" w:rsidRDefault="000B41BE" w:rsidP="000B41BE">
      <w:pPr>
        <w:jc w:val="both"/>
        <w:rPr>
          <w:sz w:val="20"/>
          <w:szCs w:val="20"/>
        </w:rPr>
      </w:pPr>
    </w:p>
    <w:p w14:paraId="45581871" w14:textId="5B07BF9C" w:rsidR="00925AA4" w:rsidRDefault="000B41BE" w:rsidP="00DB4044">
      <w:pPr>
        <w:pStyle w:val="Heading2"/>
      </w:pPr>
      <w:r>
        <w:t>Testing evidence (You should provide a screenshot of your work)</w:t>
      </w:r>
      <w:bookmarkEnd w:id="2"/>
      <w:bookmarkEnd w:id="3"/>
    </w:p>
    <w:p w14:paraId="34949D1D" w14:textId="77777777" w:rsidR="00C9640D" w:rsidRDefault="00C9640D" w:rsidP="00C9640D"/>
    <w:p w14:paraId="3D478A8F" w14:textId="36957502" w:rsidR="00C9640D" w:rsidRPr="00C9640D" w:rsidRDefault="00C9640D" w:rsidP="00C9640D">
      <w:r w:rsidRPr="00C9640D">
        <w:lastRenderedPageBreak/>
        <w:drawing>
          <wp:inline distT="0" distB="0" distL="0" distR="0" wp14:anchorId="41ED078D" wp14:editId="7C44C498">
            <wp:extent cx="3288030" cy="8743950"/>
            <wp:effectExtent l="0" t="0" r="7620" b="0"/>
            <wp:docPr id="5131733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030" cy="874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C120B6" w14:textId="456E5221" w:rsidR="00C9640D" w:rsidRPr="00C9640D" w:rsidRDefault="00C9640D" w:rsidP="00C9640D">
      <w:r w:rsidRPr="00C9640D">
        <w:lastRenderedPageBreak/>
        <w:drawing>
          <wp:inline distT="0" distB="0" distL="0" distR="0" wp14:anchorId="6B5C449D" wp14:editId="058E76C0">
            <wp:extent cx="5943600" cy="7504430"/>
            <wp:effectExtent l="0" t="0" r="0" b="1270"/>
            <wp:docPr id="7781548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04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49A1CA" w14:textId="70EE0613" w:rsidR="00C9640D" w:rsidRPr="00C9640D" w:rsidRDefault="00C9640D" w:rsidP="00C9640D">
      <w:r w:rsidRPr="00C9640D">
        <w:lastRenderedPageBreak/>
        <w:drawing>
          <wp:inline distT="0" distB="0" distL="0" distR="0" wp14:anchorId="16358C07" wp14:editId="1626FE14">
            <wp:extent cx="5943600" cy="7504430"/>
            <wp:effectExtent l="0" t="0" r="0" b="1270"/>
            <wp:docPr id="94132542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04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603F0" w14:textId="30A3B00D" w:rsidR="00C9640D" w:rsidRDefault="0038020E" w:rsidP="00C9640D">
      <w:r>
        <w:rPr>
          <w:noProof/>
        </w:rPr>
        <w:lastRenderedPageBreak/>
        <w:drawing>
          <wp:inline distT="0" distB="0" distL="0" distR="0" wp14:anchorId="070D90F8" wp14:editId="79096B75">
            <wp:extent cx="5943600" cy="3341370"/>
            <wp:effectExtent l="0" t="0" r="0" b="0"/>
            <wp:docPr id="189708993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DD54F4" w14:textId="12A5ADCE" w:rsidR="0038020E" w:rsidRPr="0038020E" w:rsidRDefault="0038020E" w:rsidP="0038020E">
      <w:r w:rsidRPr="0038020E">
        <w:drawing>
          <wp:anchor distT="0" distB="0" distL="114300" distR="114300" simplePos="0" relativeHeight="251658240" behindDoc="0" locked="0" layoutInCell="1" allowOverlap="1" wp14:anchorId="2F7D6D78" wp14:editId="1E80905B">
            <wp:simplePos x="0" y="0"/>
            <wp:positionH relativeFrom="margin">
              <wp:align>left</wp:align>
            </wp:positionH>
            <wp:positionV relativeFrom="paragraph">
              <wp:posOffset>144780</wp:posOffset>
            </wp:positionV>
            <wp:extent cx="4458970" cy="5105400"/>
            <wp:effectExtent l="0" t="0" r="0" b="0"/>
            <wp:wrapNone/>
            <wp:docPr id="486051206" name="Picture 9" descr="A screenshot of a food menu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051206" name="Picture 9" descr="A screenshot of a food menu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8970" cy="510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5316620" w14:textId="7B3F73D8" w:rsidR="0038020E" w:rsidRDefault="0038020E" w:rsidP="00C9640D">
      <w:pPr>
        <w:rPr>
          <w:sz w:val="28"/>
          <w:szCs w:val="28"/>
        </w:rPr>
      </w:pPr>
      <w:r>
        <w:t xml:space="preserve">                                                                                                                                                 </w:t>
      </w:r>
      <w:r>
        <w:rPr>
          <w:sz w:val="28"/>
          <w:szCs w:val="28"/>
        </w:rPr>
        <w:t xml:space="preserve"> Deleting </w:t>
      </w:r>
      <w:proofErr w:type="spellStart"/>
      <w:r>
        <w:rPr>
          <w:sz w:val="28"/>
          <w:szCs w:val="28"/>
        </w:rPr>
        <w:t>avacoda</w:t>
      </w:r>
      <w:proofErr w:type="spellEnd"/>
    </w:p>
    <w:p w14:paraId="3E125EFD" w14:textId="77777777" w:rsidR="0038020E" w:rsidRDefault="0038020E" w:rsidP="00C9640D">
      <w:pPr>
        <w:rPr>
          <w:sz w:val="28"/>
          <w:szCs w:val="28"/>
        </w:rPr>
      </w:pPr>
    </w:p>
    <w:p w14:paraId="755545C9" w14:textId="77777777" w:rsidR="0038020E" w:rsidRDefault="0038020E" w:rsidP="00C9640D">
      <w:pPr>
        <w:rPr>
          <w:sz w:val="28"/>
          <w:szCs w:val="28"/>
        </w:rPr>
      </w:pPr>
    </w:p>
    <w:p w14:paraId="70549FD5" w14:textId="77777777" w:rsidR="0038020E" w:rsidRDefault="0038020E" w:rsidP="00C9640D">
      <w:pPr>
        <w:rPr>
          <w:sz w:val="28"/>
          <w:szCs w:val="28"/>
        </w:rPr>
      </w:pPr>
    </w:p>
    <w:p w14:paraId="6FAF1887" w14:textId="77777777" w:rsidR="0038020E" w:rsidRDefault="0038020E" w:rsidP="00C9640D">
      <w:pPr>
        <w:rPr>
          <w:sz w:val="28"/>
          <w:szCs w:val="28"/>
        </w:rPr>
      </w:pPr>
    </w:p>
    <w:p w14:paraId="42A6836D" w14:textId="77777777" w:rsidR="0038020E" w:rsidRDefault="0038020E" w:rsidP="00C9640D">
      <w:pPr>
        <w:rPr>
          <w:sz w:val="28"/>
          <w:szCs w:val="28"/>
        </w:rPr>
      </w:pPr>
    </w:p>
    <w:p w14:paraId="1EC43B07" w14:textId="77777777" w:rsidR="0038020E" w:rsidRDefault="0038020E" w:rsidP="00C9640D">
      <w:pPr>
        <w:rPr>
          <w:sz w:val="28"/>
          <w:szCs w:val="28"/>
        </w:rPr>
      </w:pPr>
    </w:p>
    <w:p w14:paraId="06923FF7" w14:textId="77777777" w:rsidR="0038020E" w:rsidRDefault="0038020E" w:rsidP="00C9640D">
      <w:pPr>
        <w:rPr>
          <w:sz w:val="28"/>
          <w:szCs w:val="28"/>
        </w:rPr>
      </w:pPr>
    </w:p>
    <w:p w14:paraId="00F505CC" w14:textId="77777777" w:rsidR="0038020E" w:rsidRDefault="0038020E" w:rsidP="00C9640D">
      <w:pPr>
        <w:rPr>
          <w:sz w:val="28"/>
          <w:szCs w:val="28"/>
        </w:rPr>
      </w:pPr>
    </w:p>
    <w:p w14:paraId="48954E5C" w14:textId="77777777" w:rsidR="0038020E" w:rsidRDefault="0038020E" w:rsidP="00C9640D">
      <w:pPr>
        <w:rPr>
          <w:sz w:val="28"/>
          <w:szCs w:val="28"/>
        </w:rPr>
      </w:pPr>
    </w:p>
    <w:p w14:paraId="52E00456" w14:textId="77777777" w:rsidR="0038020E" w:rsidRDefault="0038020E" w:rsidP="00C9640D">
      <w:pPr>
        <w:rPr>
          <w:sz w:val="28"/>
          <w:szCs w:val="28"/>
        </w:rPr>
      </w:pPr>
    </w:p>
    <w:p w14:paraId="38F525C8" w14:textId="77777777" w:rsidR="0038020E" w:rsidRDefault="0038020E" w:rsidP="00C9640D">
      <w:pPr>
        <w:rPr>
          <w:sz w:val="28"/>
          <w:szCs w:val="28"/>
        </w:rPr>
      </w:pPr>
    </w:p>
    <w:p w14:paraId="2294489B" w14:textId="4F95267E" w:rsidR="0038020E" w:rsidRDefault="0038020E" w:rsidP="00C9640D">
      <w:pPr>
        <w:rPr>
          <w:sz w:val="28"/>
          <w:szCs w:val="28"/>
        </w:rPr>
      </w:pPr>
      <w:r w:rsidRPr="0038020E">
        <w:rPr>
          <w:sz w:val="28"/>
          <w:szCs w:val="28"/>
        </w:rPr>
        <w:lastRenderedPageBreak/>
        <w:drawing>
          <wp:anchor distT="0" distB="0" distL="114300" distR="114300" simplePos="0" relativeHeight="251659264" behindDoc="0" locked="0" layoutInCell="1" allowOverlap="1" wp14:anchorId="78C94DAA" wp14:editId="218FDB70">
            <wp:simplePos x="0" y="0"/>
            <wp:positionH relativeFrom="margin">
              <wp:align>right</wp:align>
            </wp:positionH>
            <wp:positionV relativeFrom="paragraph">
              <wp:posOffset>-523875</wp:posOffset>
            </wp:positionV>
            <wp:extent cx="5943600" cy="4933950"/>
            <wp:effectExtent l="0" t="0" r="0" b="0"/>
            <wp:wrapNone/>
            <wp:docPr id="1417041822" name="Picture 1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041822" name="Picture 1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3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DB56579" w14:textId="65B58870" w:rsidR="0038020E" w:rsidRPr="0038020E" w:rsidRDefault="0038020E" w:rsidP="0038020E">
      <w:pPr>
        <w:rPr>
          <w:sz w:val="28"/>
          <w:szCs w:val="28"/>
        </w:rPr>
      </w:pPr>
    </w:p>
    <w:p w14:paraId="28501FC6" w14:textId="77777777" w:rsidR="0038020E" w:rsidRDefault="0038020E" w:rsidP="00C9640D">
      <w:pPr>
        <w:rPr>
          <w:sz w:val="28"/>
          <w:szCs w:val="28"/>
        </w:rPr>
      </w:pPr>
    </w:p>
    <w:p w14:paraId="4A39A774" w14:textId="77777777" w:rsidR="0038020E" w:rsidRDefault="0038020E" w:rsidP="00C9640D">
      <w:pPr>
        <w:rPr>
          <w:sz w:val="28"/>
          <w:szCs w:val="28"/>
        </w:rPr>
      </w:pPr>
    </w:p>
    <w:p w14:paraId="63DACD35" w14:textId="77777777" w:rsidR="0038020E" w:rsidRDefault="0038020E" w:rsidP="00C9640D">
      <w:pPr>
        <w:rPr>
          <w:sz w:val="28"/>
          <w:szCs w:val="28"/>
        </w:rPr>
      </w:pPr>
    </w:p>
    <w:p w14:paraId="6AD5BF09" w14:textId="446EA896" w:rsidR="0038020E" w:rsidRDefault="0038020E" w:rsidP="00C9640D">
      <w:pPr>
        <w:rPr>
          <w:sz w:val="28"/>
          <w:szCs w:val="28"/>
        </w:rPr>
      </w:pPr>
    </w:p>
    <w:p w14:paraId="68CC4456" w14:textId="53674A63" w:rsidR="0038020E" w:rsidRDefault="0038020E" w:rsidP="00C9640D">
      <w:pPr>
        <w:rPr>
          <w:sz w:val="28"/>
          <w:szCs w:val="28"/>
        </w:rPr>
      </w:pPr>
    </w:p>
    <w:p w14:paraId="4105C469" w14:textId="4FBC901E" w:rsidR="00AF1BDE" w:rsidRDefault="00AF1BDE" w:rsidP="00C9640D">
      <w:pPr>
        <w:rPr>
          <w:sz w:val="28"/>
          <w:szCs w:val="28"/>
        </w:rPr>
      </w:pPr>
    </w:p>
    <w:p w14:paraId="0B064ED5" w14:textId="77777777" w:rsidR="00AF1BDE" w:rsidRDefault="00AF1BDE" w:rsidP="00C9640D">
      <w:pPr>
        <w:rPr>
          <w:sz w:val="28"/>
          <w:szCs w:val="28"/>
        </w:rPr>
      </w:pPr>
    </w:p>
    <w:p w14:paraId="1A213597" w14:textId="7D7E2D04" w:rsidR="00AF1BDE" w:rsidRDefault="00AF1BDE" w:rsidP="00C9640D">
      <w:pPr>
        <w:rPr>
          <w:sz w:val="28"/>
          <w:szCs w:val="28"/>
        </w:rPr>
      </w:pPr>
    </w:p>
    <w:p w14:paraId="4819555F" w14:textId="70979492" w:rsidR="00AF1BDE" w:rsidRDefault="00AF1BDE" w:rsidP="00C9640D">
      <w:pPr>
        <w:rPr>
          <w:sz w:val="28"/>
          <w:szCs w:val="28"/>
        </w:rPr>
      </w:pPr>
    </w:p>
    <w:p w14:paraId="32D47523" w14:textId="290D4109" w:rsidR="00AF1BDE" w:rsidRDefault="00AF1BDE" w:rsidP="00C9640D">
      <w:pPr>
        <w:rPr>
          <w:sz w:val="28"/>
          <w:szCs w:val="28"/>
        </w:rPr>
      </w:pPr>
    </w:p>
    <w:p w14:paraId="2D19DDE8" w14:textId="3131FCC2" w:rsidR="00AF1BDE" w:rsidRDefault="00AF1BDE" w:rsidP="00C9640D">
      <w:pPr>
        <w:rPr>
          <w:sz w:val="28"/>
          <w:szCs w:val="28"/>
        </w:rPr>
      </w:pPr>
      <w:r w:rsidRPr="00AF1BDE">
        <w:rPr>
          <w:sz w:val="28"/>
          <w:szCs w:val="28"/>
        </w:rPr>
        <w:drawing>
          <wp:anchor distT="0" distB="0" distL="114300" distR="114300" simplePos="0" relativeHeight="251660288" behindDoc="0" locked="0" layoutInCell="1" allowOverlap="1" wp14:anchorId="073FA12F" wp14:editId="38B11623">
            <wp:simplePos x="0" y="0"/>
            <wp:positionH relativeFrom="margin">
              <wp:align>left</wp:align>
            </wp:positionH>
            <wp:positionV relativeFrom="paragraph">
              <wp:posOffset>5079</wp:posOffset>
            </wp:positionV>
            <wp:extent cx="3766820" cy="4219575"/>
            <wp:effectExtent l="0" t="0" r="5080" b="9525"/>
            <wp:wrapNone/>
            <wp:docPr id="209625060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6820" cy="421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F174A9D" w14:textId="2C14B35F" w:rsidR="00AF1BDE" w:rsidRPr="00AF1BDE" w:rsidRDefault="00AF1BDE" w:rsidP="00AF1BDE">
      <w:pPr>
        <w:rPr>
          <w:sz w:val="28"/>
          <w:szCs w:val="28"/>
        </w:rPr>
      </w:pPr>
    </w:p>
    <w:p w14:paraId="713542D6" w14:textId="16C64E2A" w:rsidR="00AF1BDE" w:rsidRDefault="00AF1BDE" w:rsidP="00C9640D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                                           </w:t>
      </w:r>
      <w:r>
        <w:rPr>
          <w:sz w:val="28"/>
          <w:szCs w:val="28"/>
        </w:rPr>
        <w:tab/>
        <w:t xml:space="preserve">Adding </w:t>
      </w:r>
      <w:proofErr w:type="gramStart"/>
      <w:r>
        <w:rPr>
          <w:sz w:val="28"/>
          <w:szCs w:val="28"/>
        </w:rPr>
        <w:t>burger meal</w:t>
      </w:r>
      <w:proofErr w:type="gramEnd"/>
    </w:p>
    <w:p w14:paraId="3F99301F" w14:textId="77777777" w:rsidR="00AF1BDE" w:rsidRDefault="00AF1BDE" w:rsidP="00C9640D">
      <w:pPr>
        <w:rPr>
          <w:sz w:val="28"/>
          <w:szCs w:val="28"/>
        </w:rPr>
      </w:pPr>
    </w:p>
    <w:p w14:paraId="61EDFF41" w14:textId="77777777" w:rsidR="00AF1BDE" w:rsidRDefault="00AF1BDE" w:rsidP="00C9640D">
      <w:pPr>
        <w:rPr>
          <w:sz w:val="28"/>
          <w:szCs w:val="28"/>
        </w:rPr>
      </w:pPr>
    </w:p>
    <w:p w14:paraId="26AF47E2" w14:textId="77777777" w:rsidR="00AF1BDE" w:rsidRDefault="00AF1BDE" w:rsidP="00C9640D">
      <w:pPr>
        <w:rPr>
          <w:sz w:val="28"/>
          <w:szCs w:val="28"/>
        </w:rPr>
      </w:pPr>
    </w:p>
    <w:p w14:paraId="28AE13A0" w14:textId="77777777" w:rsidR="00AF1BDE" w:rsidRDefault="00AF1BDE" w:rsidP="00C9640D">
      <w:pPr>
        <w:rPr>
          <w:sz w:val="28"/>
          <w:szCs w:val="28"/>
        </w:rPr>
      </w:pPr>
    </w:p>
    <w:p w14:paraId="0FD21054" w14:textId="77777777" w:rsidR="00AF1BDE" w:rsidRDefault="00AF1BDE" w:rsidP="00C9640D">
      <w:pPr>
        <w:rPr>
          <w:sz w:val="28"/>
          <w:szCs w:val="28"/>
        </w:rPr>
      </w:pPr>
    </w:p>
    <w:p w14:paraId="28443C6F" w14:textId="77777777" w:rsidR="00AF1BDE" w:rsidRDefault="00AF1BDE" w:rsidP="00C9640D">
      <w:pPr>
        <w:rPr>
          <w:sz w:val="28"/>
          <w:szCs w:val="28"/>
        </w:rPr>
      </w:pPr>
    </w:p>
    <w:p w14:paraId="052E87A2" w14:textId="77777777" w:rsidR="00AF1BDE" w:rsidRDefault="00AF1BDE" w:rsidP="00C9640D">
      <w:pPr>
        <w:rPr>
          <w:sz w:val="28"/>
          <w:szCs w:val="28"/>
        </w:rPr>
      </w:pPr>
    </w:p>
    <w:p w14:paraId="16AC7226" w14:textId="77777777" w:rsidR="00AF1BDE" w:rsidRDefault="00AF1BDE" w:rsidP="00C9640D">
      <w:pPr>
        <w:rPr>
          <w:sz w:val="28"/>
          <w:szCs w:val="28"/>
        </w:rPr>
      </w:pPr>
    </w:p>
    <w:p w14:paraId="0C842F4B" w14:textId="3F760E9F" w:rsidR="00DC14AB" w:rsidRPr="00DC14AB" w:rsidRDefault="00DC14AB" w:rsidP="00DC14AB">
      <w:pPr>
        <w:rPr>
          <w:sz w:val="28"/>
          <w:szCs w:val="28"/>
        </w:rPr>
      </w:pPr>
      <w:r w:rsidRPr="00DC14AB">
        <w:rPr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0B114BA3" wp14:editId="15C5E2B0">
            <wp:simplePos x="0" y="0"/>
            <wp:positionH relativeFrom="margin">
              <wp:align>left</wp:align>
            </wp:positionH>
            <wp:positionV relativeFrom="paragraph">
              <wp:posOffset>3483063</wp:posOffset>
            </wp:positionV>
            <wp:extent cx="3288030" cy="4884331"/>
            <wp:effectExtent l="0" t="0" r="7620" b="0"/>
            <wp:wrapNone/>
            <wp:docPr id="1055436609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030" cy="4884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DC14AB">
        <w:rPr>
          <w:sz w:val="28"/>
          <w:szCs w:val="28"/>
        </w:rPr>
        <w:drawing>
          <wp:inline distT="0" distB="0" distL="0" distR="0" wp14:anchorId="3A2A86DA" wp14:editId="06F732B9">
            <wp:extent cx="5943600" cy="3434316"/>
            <wp:effectExtent l="0" t="0" r="0" b="0"/>
            <wp:docPr id="52688898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5239" cy="3435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F56A0" w14:textId="218C04E0" w:rsidR="00DC14AB" w:rsidRPr="00DC14AB" w:rsidRDefault="00DC14AB" w:rsidP="00DC14AB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                           Updating tuna </w:t>
      </w:r>
      <w:proofErr w:type="spellStart"/>
      <w:proofErr w:type="gramStart"/>
      <w:r>
        <w:rPr>
          <w:sz w:val="28"/>
          <w:szCs w:val="28"/>
        </w:rPr>
        <w:t>cal</w:t>
      </w:r>
      <w:proofErr w:type="spellEnd"/>
      <w:proofErr w:type="gramEnd"/>
      <w:r>
        <w:rPr>
          <w:sz w:val="28"/>
          <w:szCs w:val="28"/>
        </w:rPr>
        <w:t xml:space="preserve"> to 200</w:t>
      </w:r>
    </w:p>
    <w:p w14:paraId="5B787F1B" w14:textId="77777777" w:rsidR="00AF1BDE" w:rsidRDefault="00AF1BDE" w:rsidP="00C9640D">
      <w:pPr>
        <w:rPr>
          <w:sz w:val="28"/>
          <w:szCs w:val="28"/>
        </w:rPr>
      </w:pPr>
    </w:p>
    <w:p w14:paraId="0B5070DD" w14:textId="77777777" w:rsidR="00DC14AB" w:rsidRDefault="00DC14AB" w:rsidP="00C9640D">
      <w:pPr>
        <w:rPr>
          <w:sz w:val="28"/>
          <w:szCs w:val="28"/>
        </w:rPr>
      </w:pPr>
    </w:p>
    <w:p w14:paraId="6A4F8DE7" w14:textId="77777777" w:rsidR="00DC14AB" w:rsidRDefault="00DC14AB" w:rsidP="00C9640D">
      <w:pPr>
        <w:rPr>
          <w:sz w:val="28"/>
          <w:szCs w:val="28"/>
        </w:rPr>
      </w:pPr>
    </w:p>
    <w:p w14:paraId="714CC9DB" w14:textId="77777777" w:rsidR="00DC14AB" w:rsidRDefault="00DC14AB" w:rsidP="00C9640D">
      <w:pPr>
        <w:rPr>
          <w:sz w:val="28"/>
          <w:szCs w:val="28"/>
        </w:rPr>
      </w:pPr>
    </w:p>
    <w:p w14:paraId="63B7B1B1" w14:textId="77777777" w:rsidR="00DC14AB" w:rsidRDefault="00DC14AB" w:rsidP="00C9640D">
      <w:pPr>
        <w:rPr>
          <w:sz w:val="28"/>
          <w:szCs w:val="28"/>
        </w:rPr>
      </w:pPr>
    </w:p>
    <w:p w14:paraId="4C108703" w14:textId="77777777" w:rsidR="00DC14AB" w:rsidRDefault="00DC14AB" w:rsidP="00C9640D">
      <w:pPr>
        <w:rPr>
          <w:sz w:val="28"/>
          <w:szCs w:val="28"/>
        </w:rPr>
      </w:pPr>
    </w:p>
    <w:p w14:paraId="0ECF6D2E" w14:textId="77777777" w:rsidR="00DC14AB" w:rsidRDefault="00DC14AB" w:rsidP="00C9640D">
      <w:pPr>
        <w:rPr>
          <w:sz w:val="28"/>
          <w:szCs w:val="28"/>
        </w:rPr>
      </w:pPr>
    </w:p>
    <w:p w14:paraId="6F7702DC" w14:textId="77777777" w:rsidR="00DC14AB" w:rsidRDefault="00DC14AB" w:rsidP="00C9640D">
      <w:pPr>
        <w:rPr>
          <w:sz w:val="28"/>
          <w:szCs w:val="28"/>
        </w:rPr>
      </w:pPr>
    </w:p>
    <w:p w14:paraId="29FE4423" w14:textId="77777777" w:rsidR="00DC14AB" w:rsidRDefault="00DC14AB" w:rsidP="00C9640D">
      <w:pPr>
        <w:rPr>
          <w:sz w:val="28"/>
          <w:szCs w:val="28"/>
        </w:rPr>
      </w:pPr>
    </w:p>
    <w:p w14:paraId="0CC8D903" w14:textId="77777777" w:rsidR="00DC14AB" w:rsidRDefault="00DC14AB" w:rsidP="00C9640D">
      <w:pPr>
        <w:rPr>
          <w:sz w:val="28"/>
          <w:szCs w:val="28"/>
        </w:rPr>
      </w:pPr>
    </w:p>
    <w:p w14:paraId="1C0D147F" w14:textId="77777777" w:rsidR="00DC14AB" w:rsidRDefault="00DC14AB" w:rsidP="00C9640D">
      <w:pPr>
        <w:rPr>
          <w:sz w:val="28"/>
          <w:szCs w:val="28"/>
        </w:rPr>
      </w:pPr>
    </w:p>
    <w:p w14:paraId="4728082E" w14:textId="77777777" w:rsidR="00DC14AB" w:rsidRDefault="00DC14AB" w:rsidP="00C9640D">
      <w:pPr>
        <w:rPr>
          <w:sz w:val="28"/>
          <w:szCs w:val="28"/>
        </w:rPr>
      </w:pPr>
    </w:p>
    <w:p w14:paraId="735ADFD8" w14:textId="71114AE6" w:rsidR="00DC14AB" w:rsidRDefault="00DC14AB" w:rsidP="00C9640D">
      <w:pPr>
        <w:rPr>
          <w:sz w:val="28"/>
          <w:szCs w:val="28"/>
        </w:rPr>
      </w:pPr>
      <w:r>
        <w:rPr>
          <w:sz w:val="28"/>
          <w:szCs w:val="28"/>
        </w:rPr>
        <w:t>Summary Table</w:t>
      </w:r>
    </w:p>
    <w:p w14:paraId="7F609B83" w14:textId="77777777" w:rsidR="00DC14AB" w:rsidRDefault="00DC14AB" w:rsidP="00C9640D">
      <w:pPr>
        <w:rPr>
          <w:sz w:val="28"/>
          <w:szCs w:val="28"/>
        </w:rPr>
      </w:pPr>
    </w:p>
    <w:p w14:paraId="39071700" w14:textId="59D071AC" w:rsidR="00DC14AB" w:rsidRPr="00DC14AB" w:rsidRDefault="00DC14AB" w:rsidP="00DC14AB">
      <w:pPr>
        <w:rPr>
          <w:sz w:val="28"/>
          <w:szCs w:val="28"/>
        </w:rPr>
      </w:pPr>
      <w:r w:rsidRPr="00DC14AB">
        <w:rPr>
          <w:sz w:val="28"/>
          <w:szCs w:val="28"/>
        </w:rPr>
        <w:drawing>
          <wp:inline distT="0" distB="0" distL="0" distR="0" wp14:anchorId="63AE83E7" wp14:editId="6C4979BE">
            <wp:extent cx="5943600" cy="5848350"/>
            <wp:effectExtent l="0" t="0" r="0" b="0"/>
            <wp:docPr id="20102709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4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2DD53" w14:textId="77777777" w:rsidR="00DC14AB" w:rsidRDefault="00DC14AB" w:rsidP="00C9640D">
      <w:pPr>
        <w:rPr>
          <w:sz w:val="28"/>
          <w:szCs w:val="28"/>
        </w:rPr>
      </w:pPr>
    </w:p>
    <w:p w14:paraId="45CBCA4B" w14:textId="77777777" w:rsidR="00DC14AB" w:rsidRPr="0038020E" w:rsidRDefault="00DC14AB" w:rsidP="00C9640D">
      <w:pPr>
        <w:rPr>
          <w:sz w:val="28"/>
          <w:szCs w:val="28"/>
        </w:rPr>
      </w:pPr>
    </w:p>
    <w:sectPr w:rsidR="00DC14AB" w:rsidRPr="0038020E" w:rsidSect="00907FA0">
      <w:footerReference w:type="default" r:id="rId2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36A715" w14:textId="77777777" w:rsidR="00135BB9" w:rsidRDefault="00135BB9" w:rsidP="007D42BF">
      <w:pPr>
        <w:spacing w:after="0" w:line="240" w:lineRule="auto"/>
      </w:pPr>
      <w:r>
        <w:separator/>
      </w:r>
    </w:p>
  </w:endnote>
  <w:endnote w:type="continuationSeparator" w:id="0">
    <w:p w14:paraId="0C368F36" w14:textId="77777777" w:rsidR="00135BB9" w:rsidRDefault="00135BB9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charset w:val="00"/>
    <w:family w:val="roman"/>
    <w:pitch w:val="default"/>
  </w:font>
  <w:font w:name="TimesNewRomanPS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C6BEF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62650B" w14:textId="77777777" w:rsidR="00135BB9" w:rsidRDefault="00135BB9" w:rsidP="007D42BF">
      <w:pPr>
        <w:spacing w:after="0" w:line="240" w:lineRule="auto"/>
      </w:pPr>
      <w:r>
        <w:separator/>
      </w:r>
    </w:p>
  </w:footnote>
  <w:footnote w:type="continuationSeparator" w:id="0">
    <w:p w14:paraId="6FF8779F" w14:textId="77777777" w:rsidR="00135BB9" w:rsidRDefault="00135BB9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834633">
    <w:abstractNumId w:val="9"/>
  </w:num>
  <w:num w:numId="2" w16cid:durableId="1244607439">
    <w:abstractNumId w:val="0"/>
  </w:num>
  <w:num w:numId="3" w16cid:durableId="1454246256">
    <w:abstractNumId w:val="8"/>
  </w:num>
  <w:num w:numId="4" w16cid:durableId="1662351874">
    <w:abstractNumId w:val="1"/>
  </w:num>
  <w:num w:numId="5" w16cid:durableId="938222940">
    <w:abstractNumId w:val="7"/>
  </w:num>
  <w:num w:numId="6" w16cid:durableId="759839603">
    <w:abstractNumId w:val="2"/>
  </w:num>
  <w:num w:numId="7" w16cid:durableId="489910475">
    <w:abstractNumId w:val="3"/>
  </w:num>
  <w:num w:numId="8" w16cid:durableId="2054502297">
    <w:abstractNumId w:val="5"/>
  </w:num>
  <w:num w:numId="9" w16cid:durableId="1739202384">
    <w:abstractNumId w:val="4"/>
  </w:num>
  <w:num w:numId="10" w16cid:durableId="3825617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A6A65"/>
    <w:rsid w:val="000B41BE"/>
    <w:rsid w:val="000D1D13"/>
    <w:rsid w:val="000E417C"/>
    <w:rsid w:val="000E65E8"/>
    <w:rsid w:val="000E764D"/>
    <w:rsid w:val="000F1DB3"/>
    <w:rsid w:val="000F5FFB"/>
    <w:rsid w:val="000F6D23"/>
    <w:rsid w:val="00111ECD"/>
    <w:rsid w:val="001136BA"/>
    <w:rsid w:val="00123CEF"/>
    <w:rsid w:val="00135BB9"/>
    <w:rsid w:val="00145075"/>
    <w:rsid w:val="001A3E7F"/>
    <w:rsid w:val="001B7447"/>
    <w:rsid w:val="001D0F47"/>
    <w:rsid w:val="001E676E"/>
    <w:rsid w:val="00202631"/>
    <w:rsid w:val="00230B4D"/>
    <w:rsid w:val="00273F19"/>
    <w:rsid w:val="002E01D2"/>
    <w:rsid w:val="002E3907"/>
    <w:rsid w:val="00301057"/>
    <w:rsid w:val="003110A6"/>
    <w:rsid w:val="0034257A"/>
    <w:rsid w:val="003466F3"/>
    <w:rsid w:val="0035496E"/>
    <w:rsid w:val="003736EE"/>
    <w:rsid w:val="0038020E"/>
    <w:rsid w:val="00390B2D"/>
    <w:rsid w:val="003929C5"/>
    <w:rsid w:val="003B7C97"/>
    <w:rsid w:val="003C7D20"/>
    <w:rsid w:val="003C7D74"/>
    <w:rsid w:val="003F3C9F"/>
    <w:rsid w:val="00431518"/>
    <w:rsid w:val="00445C27"/>
    <w:rsid w:val="00456935"/>
    <w:rsid w:val="00483FF5"/>
    <w:rsid w:val="00487BC2"/>
    <w:rsid w:val="004A424E"/>
    <w:rsid w:val="004B6024"/>
    <w:rsid w:val="004C5A33"/>
    <w:rsid w:val="004C670C"/>
    <w:rsid w:val="004E3D11"/>
    <w:rsid w:val="00546A06"/>
    <w:rsid w:val="00550A55"/>
    <w:rsid w:val="00565188"/>
    <w:rsid w:val="00574894"/>
    <w:rsid w:val="005807D2"/>
    <w:rsid w:val="00594248"/>
    <w:rsid w:val="005C2DCA"/>
    <w:rsid w:val="005C3769"/>
    <w:rsid w:val="005C49B4"/>
    <w:rsid w:val="005C6BEF"/>
    <w:rsid w:val="005E1391"/>
    <w:rsid w:val="0062784F"/>
    <w:rsid w:val="00636B07"/>
    <w:rsid w:val="00655CD6"/>
    <w:rsid w:val="006563AE"/>
    <w:rsid w:val="0068357C"/>
    <w:rsid w:val="0068464C"/>
    <w:rsid w:val="006B0A76"/>
    <w:rsid w:val="006C333C"/>
    <w:rsid w:val="006C42DC"/>
    <w:rsid w:val="00714D2B"/>
    <w:rsid w:val="007538AC"/>
    <w:rsid w:val="007642E8"/>
    <w:rsid w:val="00773757"/>
    <w:rsid w:val="00782EFC"/>
    <w:rsid w:val="007C3C0E"/>
    <w:rsid w:val="007D337A"/>
    <w:rsid w:val="007D42BF"/>
    <w:rsid w:val="007F2FF4"/>
    <w:rsid w:val="007F71C2"/>
    <w:rsid w:val="008050B2"/>
    <w:rsid w:val="008117F4"/>
    <w:rsid w:val="0082546C"/>
    <w:rsid w:val="00857174"/>
    <w:rsid w:val="00873A89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76DD3"/>
    <w:rsid w:val="00986FBC"/>
    <w:rsid w:val="009E1D7A"/>
    <w:rsid w:val="009E1EB6"/>
    <w:rsid w:val="00A010D4"/>
    <w:rsid w:val="00A62FE3"/>
    <w:rsid w:val="00A73824"/>
    <w:rsid w:val="00A774E0"/>
    <w:rsid w:val="00A8323E"/>
    <w:rsid w:val="00AB46FB"/>
    <w:rsid w:val="00AD0A31"/>
    <w:rsid w:val="00AF1BDE"/>
    <w:rsid w:val="00B06982"/>
    <w:rsid w:val="00B11B81"/>
    <w:rsid w:val="00B34D52"/>
    <w:rsid w:val="00B37036"/>
    <w:rsid w:val="00B8118E"/>
    <w:rsid w:val="00BD5B70"/>
    <w:rsid w:val="00C0601C"/>
    <w:rsid w:val="00C06426"/>
    <w:rsid w:val="00C0725C"/>
    <w:rsid w:val="00C42BF4"/>
    <w:rsid w:val="00C52CC9"/>
    <w:rsid w:val="00C54C68"/>
    <w:rsid w:val="00C601CD"/>
    <w:rsid w:val="00C9640D"/>
    <w:rsid w:val="00CB2566"/>
    <w:rsid w:val="00CC38C2"/>
    <w:rsid w:val="00CD6CBC"/>
    <w:rsid w:val="00D066A6"/>
    <w:rsid w:val="00D14218"/>
    <w:rsid w:val="00D16E52"/>
    <w:rsid w:val="00D40C39"/>
    <w:rsid w:val="00D47A71"/>
    <w:rsid w:val="00D80758"/>
    <w:rsid w:val="00DB4044"/>
    <w:rsid w:val="00DC14AB"/>
    <w:rsid w:val="00DC1AD3"/>
    <w:rsid w:val="00E0476F"/>
    <w:rsid w:val="00E15775"/>
    <w:rsid w:val="00E45FF7"/>
    <w:rsid w:val="00E51125"/>
    <w:rsid w:val="00E648B4"/>
    <w:rsid w:val="00E75A82"/>
    <w:rsid w:val="00EF5FA0"/>
    <w:rsid w:val="00F25691"/>
    <w:rsid w:val="00F713A4"/>
    <w:rsid w:val="00F77A6E"/>
    <w:rsid w:val="00F93229"/>
    <w:rsid w:val="00FB4989"/>
    <w:rsid w:val="00FD1ABC"/>
    <w:rsid w:val="00FE602F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487BC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7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1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1BCEFC-C438-439F-B142-009D1A300E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77F873-4129-4ACE-91F7-814E444C24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9D221FA-F2CE-46AE-832F-752AABC151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314AA1-D557-E748-B091-08302D0E4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8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Mohamed Jamal Hadi Hadi</cp:lastModifiedBy>
  <cp:revision>11</cp:revision>
  <dcterms:created xsi:type="dcterms:W3CDTF">2023-04-16T23:49:00Z</dcterms:created>
  <dcterms:modified xsi:type="dcterms:W3CDTF">2025-05-02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